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D23CA2" w14:textId="77777777" w:rsidR="00733356" w:rsidRDefault="00733356" w:rsidP="00733356">
      <w:r w:rsidRPr="00733356">
        <w:rPr>
          <w:b/>
          <w:color w:val="FF0000"/>
          <w:u w:val="single"/>
        </w:rPr>
        <w:t>NOTE</w:t>
      </w:r>
      <w:r w:rsidRPr="00733356">
        <w:rPr>
          <w:b/>
          <w:color w:val="FF0000"/>
        </w:rPr>
        <w:t>:</w:t>
      </w:r>
      <w:r>
        <w:t xml:space="preserve"> First few Vicon Data will be constant since I had to start the cameras before the drone started flying and also starting drone takes a few seconds from the moment I press “Start”!!</w:t>
      </w:r>
    </w:p>
    <w:p w14:paraId="256CDAA3" w14:textId="77777777" w:rsidR="00D55AE7" w:rsidRPr="00723100" w:rsidRDefault="00D55AE7" w:rsidP="00723100">
      <w:pPr>
        <w:pStyle w:val="Heading1"/>
      </w:pPr>
      <w:r w:rsidRPr="00723100">
        <w:t>Tests</w:t>
      </w:r>
      <w:r w:rsidR="00723100" w:rsidRPr="00723100">
        <w:t>:</w:t>
      </w:r>
    </w:p>
    <w:p w14:paraId="5C0C5324" w14:textId="77777777" w:rsidR="005F5971" w:rsidRPr="00D55AE7" w:rsidRDefault="005F5971" w:rsidP="00D55AE7">
      <w:pPr>
        <w:pStyle w:val="ListParagraph"/>
        <w:numPr>
          <w:ilvl w:val="0"/>
          <w:numId w:val="2"/>
        </w:numPr>
        <w:rPr>
          <w:b/>
          <w:lang w:val="en-US"/>
        </w:rPr>
      </w:pPr>
      <w:proofErr w:type="spellStart"/>
      <w:r w:rsidRPr="00D55AE7">
        <w:rPr>
          <w:b/>
          <w:lang w:val="en-US"/>
        </w:rPr>
        <w:t>HoverConstantHeight</w:t>
      </w:r>
      <w:proofErr w:type="spellEnd"/>
    </w:p>
    <w:p w14:paraId="5FDE6132" w14:textId="77777777" w:rsidR="004C59A0" w:rsidRDefault="005F5971" w:rsidP="005F5971">
      <w:pPr>
        <w:pStyle w:val="ListParagraph"/>
        <w:numPr>
          <w:ilvl w:val="0"/>
          <w:numId w:val="1"/>
        </w:numPr>
        <w:rPr>
          <w:lang w:val="en-US"/>
        </w:rPr>
      </w:pPr>
      <w:r w:rsidRPr="005F5971">
        <w:rPr>
          <w:lang w:val="en-US"/>
        </w:rPr>
        <w:t>Hover at Z = -0.9</w:t>
      </w:r>
      <w:r>
        <w:rPr>
          <w:lang w:val="en-US"/>
        </w:rPr>
        <w:t xml:space="preserve"> and</w:t>
      </w:r>
      <w:r w:rsidRPr="005F5971">
        <w:rPr>
          <w:lang w:val="en-US"/>
        </w:rPr>
        <w:t xml:space="preserve"> X = Y = 0.</w:t>
      </w:r>
    </w:p>
    <w:p w14:paraId="7143A230" w14:textId="77777777" w:rsidR="00643FF3" w:rsidRPr="00D55AE7" w:rsidRDefault="00643FF3" w:rsidP="00D55AE7">
      <w:pPr>
        <w:pStyle w:val="ListParagraph"/>
        <w:numPr>
          <w:ilvl w:val="0"/>
          <w:numId w:val="2"/>
        </w:numPr>
        <w:rPr>
          <w:b/>
          <w:lang w:val="en-US"/>
        </w:rPr>
      </w:pPr>
      <w:proofErr w:type="spellStart"/>
      <w:r w:rsidRPr="00D55AE7">
        <w:rPr>
          <w:b/>
          <w:lang w:val="en-US"/>
        </w:rPr>
        <w:t>HoverVariableHeight</w:t>
      </w:r>
      <w:proofErr w:type="spellEnd"/>
    </w:p>
    <w:p w14:paraId="4AB20246" w14:textId="77777777" w:rsidR="00643FF3" w:rsidRDefault="00643FF3" w:rsidP="00643FF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Hover at different altitudes but constant X = Y = 0</w:t>
      </w:r>
    </w:p>
    <w:p w14:paraId="2A0E1491" w14:textId="77777777" w:rsidR="00643FF3" w:rsidRPr="00D55AE7" w:rsidRDefault="00643FF3" w:rsidP="00D55AE7">
      <w:pPr>
        <w:pStyle w:val="ListParagraph"/>
        <w:numPr>
          <w:ilvl w:val="0"/>
          <w:numId w:val="2"/>
        </w:numPr>
        <w:rPr>
          <w:b/>
          <w:lang w:val="en-US"/>
        </w:rPr>
      </w:pPr>
      <w:proofErr w:type="spellStart"/>
      <w:r w:rsidRPr="00D55AE7">
        <w:rPr>
          <w:b/>
          <w:lang w:val="en-US"/>
        </w:rPr>
        <w:t>VariableXPosition</w:t>
      </w:r>
      <w:proofErr w:type="spellEnd"/>
    </w:p>
    <w:p w14:paraId="7937D00B" w14:textId="77777777" w:rsidR="00643FF3" w:rsidRDefault="00643FF3" w:rsidP="00643FF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Varied X values from -1 to +1 at constant altitude.</w:t>
      </w:r>
    </w:p>
    <w:p w14:paraId="6D35403D" w14:textId="77777777" w:rsidR="00643FF3" w:rsidRPr="00D55AE7" w:rsidRDefault="00643FF3" w:rsidP="00D55AE7">
      <w:pPr>
        <w:pStyle w:val="ListParagraph"/>
        <w:numPr>
          <w:ilvl w:val="0"/>
          <w:numId w:val="2"/>
        </w:numPr>
        <w:rPr>
          <w:b/>
          <w:lang w:val="en-US"/>
        </w:rPr>
      </w:pPr>
      <w:proofErr w:type="spellStart"/>
      <w:r w:rsidRPr="00D55AE7">
        <w:rPr>
          <w:b/>
          <w:lang w:val="en-US"/>
        </w:rPr>
        <w:t>VariableYPosition</w:t>
      </w:r>
      <w:proofErr w:type="spellEnd"/>
    </w:p>
    <w:p w14:paraId="2EEE42F2" w14:textId="77777777" w:rsidR="00643FF3" w:rsidRDefault="00643FF3" w:rsidP="00643FF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Varied Y from -1 to +1 at constant altitude.</w:t>
      </w:r>
    </w:p>
    <w:p w14:paraId="058B0F37" w14:textId="77777777" w:rsidR="00D55AE7" w:rsidRPr="00723100" w:rsidRDefault="008443C3" w:rsidP="00723100">
      <w:pPr>
        <w:pStyle w:val="Heading1"/>
      </w:pPr>
      <w:r w:rsidRPr="00723100">
        <w:t xml:space="preserve">Errors/weird </w:t>
      </w:r>
      <w:r w:rsidR="00723100" w:rsidRPr="00723100">
        <w:t>drone issues during test flight:</w:t>
      </w:r>
    </w:p>
    <w:p w14:paraId="42D36787" w14:textId="77777777" w:rsidR="008443C3" w:rsidRDefault="008739CB" w:rsidP="008443C3">
      <w:pPr>
        <w:pStyle w:val="ListParagraph"/>
        <w:numPr>
          <w:ilvl w:val="0"/>
          <w:numId w:val="4"/>
        </w:numPr>
      </w:pPr>
      <w:r>
        <w:t>[</w:t>
      </w:r>
      <w:proofErr w:type="spellStart"/>
      <w:r w:rsidRPr="00D55AE7">
        <w:rPr>
          <w:b/>
          <w:lang w:val="en-US"/>
        </w:rPr>
        <w:t>HoverVariableHeight</w:t>
      </w:r>
      <w:proofErr w:type="spellEnd"/>
      <w:r>
        <w:t xml:space="preserve">] </w:t>
      </w:r>
      <w:r w:rsidR="008443C3">
        <w:t>Cannot handle sudden large changes in height (altitude). Change from 2.5m to 1.3m caused the drone to drop from 2.5m to 1.3m, hold altitude for less than a second, then fall and crash on the ground.</w:t>
      </w:r>
    </w:p>
    <w:p w14:paraId="433788E0" w14:textId="77777777" w:rsidR="008739CB" w:rsidRDefault="008739CB" w:rsidP="008739CB">
      <w:pPr>
        <w:pStyle w:val="ListParagraph"/>
        <w:numPr>
          <w:ilvl w:val="0"/>
          <w:numId w:val="4"/>
        </w:numPr>
      </w:pPr>
      <w:r>
        <w:t>[</w:t>
      </w:r>
      <w:proofErr w:type="spellStart"/>
      <w:r w:rsidRPr="00D55AE7">
        <w:rPr>
          <w:b/>
          <w:lang w:val="en-US"/>
        </w:rPr>
        <w:t>HoverVariableHeight</w:t>
      </w:r>
      <w:proofErr w:type="spellEnd"/>
      <w:r>
        <w:t xml:space="preserve">] </w:t>
      </w:r>
      <w:r w:rsidR="008443C3">
        <w:t>Cannot h</w:t>
      </w:r>
      <w:r w:rsidR="008443C3" w:rsidRPr="00086A5E">
        <w:t>andle low heights close to the ground.</w:t>
      </w:r>
      <w:r w:rsidR="008443C3">
        <w:t xml:space="preserve"> If Z is set less than approximately -0.4, d</w:t>
      </w:r>
      <w:r w:rsidR="008443C3" w:rsidRPr="00086A5E">
        <w:t>rone rises to the set height then slowly falls down to the ground and stops.</w:t>
      </w:r>
    </w:p>
    <w:p w14:paraId="448AC341" w14:textId="77777777" w:rsidR="008443C3" w:rsidRPr="008739CB" w:rsidRDefault="008739CB" w:rsidP="008739CB">
      <w:pPr>
        <w:pStyle w:val="ListParagraph"/>
        <w:numPr>
          <w:ilvl w:val="0"/>
          <w:numId w:val="4"/>
        </w:numPr>
      </w:pPr>
      <w:r>
        <w:rPr>
          <w:sz w:val="20"/>
          <w:lang w:val="en-US"/>
        </w:rPr>
        <w:t>[</w:t>
      </w:r>
      <w:proofErr w:type="spellStart"/>
      <w:r w:rsidRPr="008739CB">
        <w:rPr>
          <w:b/>
          <w:lang w:val="en-US"/>
        </w:rPr>
        <w:t>VariableXPosition</w:t>
      </w:r>
      <w:proofErr w:type="spellEnd"/>
      <w:r>
        <w:rPr>
          <w:lang w:val="en-US"/>
        </w:rPr>
        <w:t>]</w:t>
      </w:r>
      <w:r>
        <w:rPr>
          <w:b/>
          <w:lang w:val="en-US"/>
        </w:rPr>
        <w:t xml:space="preserve"> </w:t>
      </w:r>
      <w:r w:rsidR="008443C3">
        <w:t>Drone moved sideways, positive Y direction for a few centimeters (while Y is set fixed at 0), during takeoff and lost control for a second, then maintained stable flight at set altitude.</w:t>
      </w:r>
    </w:p>
    <w:p w14:paraId="1A717234" w14:textId="77777777" w:rsidR="008739CB" w:rsidRDefault="002C682B" w:rsidP="002C682B">
      <w:pPr>
        <w:pStyle w:val="ListParagraph"/>
        <w:numPr>
          <w:ilvl w:val="0"/>
          <w:numId w:val="4"/>
        </w:numPr>
        <w:rPr>
          <w:lang w:val="en-US"/>
        </w:rPr>
      </w:pPr>
      <w:r w:rsidRPr="002C682B">
        <w:rPr>
          <w:lang w:val="en-US"/>
        </w:rPr>
        <w:t>[</w:t>
      </w:r>
      <w:proofErr w:type="spellStart"/>
      <w:r w:rsidRPr="002C682B">
        <w:rPr>
          <w:b/>
          <w:lang w:val="en-US"/>
        </w:rPr>
        <w:t>VariableYPosition</w:t>
      </w:r>
      <w:proofErr w:type="spellEnd"/>
      <w:r w:rsidRPr="002C682B">
        <w:rPr>
          <w:lang w:val="en-US"/>
        </w:rPr>
        <w:t xml:space="preserve">] </w:t>
      </w:r>
      <w:r w:rsidR="008739CB" w:rsidRPr="002C682B">
        <w:rPr>
          <w:lang w:val="en-US"/>
        </w:rPr>
        <w:t xml:space="preserve">Drone could not handle instantaneous change from -1 to +1. Moved from Y = -1 past Y = 0 but then dropped altitude and crashed as it headed for Y = 1. </w:t>
      </w:r>
    </w:p>
    <w:p w14:paraId="0D36E359" w14:textId="77777777" w:rsidR="00723100" w:rsidRDefault="00723100" w:rsidP="00723100">
      <w:pPr>
        <w:rPr>
          <w:lang w:val="en-US"/>
        </w:rPr>
      </w:pPr>
    </w:p>
    <w:p w14:paraId="0DBC987D" w14:textId="77777777" w:rsidR="00723100" w:rsidRDefault="00E00ED2" w:rsidP="00723100">
      <w:pPr>
        <w:pStyle w:val="Heading1"/>
      </w:pPr>
      <w:r>
        <w:t xml:space="preserve">Simulink Flight Log </w:t>
      </w:r>
      <w:r w:rsidR="00723100" w:rsidRPr="00723100">
        <w:t>Info</w:t>
      </w:r>
      <w:r w:rsidR="00A43CFD">
        <w:t xml:space="preserve"> (</w:t>
      </w:r>
      <w:proofErr w:type="spellStart"/>
      <w:r>
        <w:t>RS</w:t>
      </w:r>
      <w:r w:rsidR="00A43CFD">
        <w:t>Data</w:t>
      </w:r>
      <w:r>
        <w:t>.mat</w:t>
      </w:r>
      <w:proofErr w:type="spellEnd"/>
      <w:r w:rsidR="00A43CFD">
        <w:t xml:space="preserve"> column naming)</w:t>
      </w:r>
      <w:r w:rsidR="00723100" w:rsidRPr="00723100">
        <w:t>:</w:t>
      </w:r>
    </w:p>
    <w:p w14:paraId="1732AE02" w14:textId="77777777" w:rsidR="00165176" w:rsidRPr="00165176" w:rsidRDefault="00165176" w:rsidP="00165176">
      <w:pPr>
        <w:rPr>
          <w:b/>
          <w:lang w:val="en-US"/>
        </w:rPr>
      </w:pPr>
      <w:r w:rsidRPr="00160DD1">
        <w:rPr>
          <w:b/>
          <w:highlight w:val="yellow"/>
          <w:lang w:val="en-US"/>
        </w:rPr>
        <w:t xml:space="preserve">Check this </w:t>
      </w:r>
      <w:hyperlink r:id="rId5" w:history="1">
        <w:r w:rsidRPr="00160DD1">
          <w:rPr>
            <w:rStyle w:val="Hyperlink"/>
            <w:b/>
            <w:highlight w:val="yellow"/>
            <w:lang w:val="en-US"/>
          </w:rPr>
          <w:t>image</w:t>
        </w:r>
      </w:hyperlink>
      <w:r w:rsidRPr="00160DD1">
        <w:rPr>
          <w:b/>
          <w:highlight w:val="yellow"/>
          <w:lang w:val="en-US"/>
        </w:rPr>
        <w:t xml:space="preserve"> for details.</w:t>
      </w:r>
      <w:r w:rsidR="006F370B">
        <w:rPr>
          <w:b/>
          <w:lang w:val="en-US"/>
        </w:rPr>
        <w:t xml:space="preserve"> [flight Log data.PNG]</w:t>
      </w:r>
    </w:p>
    <w:p w14:paraId="0E4A37DB" w14:textId="77777777" w:rsidR="00723100" w:rsidRDefault="00C26940" w:rsidP="00C26940">
      <w:pPr>
        <w:pStyle w:val="ListParagraph"/>
        <w:numPr>
          <w:ilvl w:val="0"/>
          <w:numId w:val="5"/>
        </w:numPr>
        <w:rPr>
          <w:lang w:val="en-US"/>
        </w:rPr>
      </w:pPr>
      <w:proofErr w:type="spellStart"/>
      <w:r>
        <w:rPr>
          <w:lang w:val="en-US"/>
        </w:rPr>
        <w:t>rt_motor</w:t>
      </w:r>
      <w:proofErr w:type="spellEnd"/>
      <w:r>
        <w:rPr>
          <w:lang w:val="en-US"/>
        </w:rPr>
        <w:t xml:space="preserve"> – saves the final motor commands sent to all four motors. Motor numbering as follows:</w:t>
      </w:r>
    </w:p>
    <w:p w14:paraId="504D77B7" w14:textId="77777777" w:rsidR="00C26940" w:rsidRDefault="00C26940" w:rsidP="00C26940">
      <w:pPr>
        <w:jc w:val="center"/>
        <w:rPr>
          <w:lang w:val="en-US"/>
        </w:rPr>
      </w:pPr>
      <w:r>
        <w:rPr>
          <w:noProof/>
          <w:lang w:eastAsia="en-CA"/>
        </w:rPr>
        <w:drawing>
          <wp:inline distT="0" distB="0" distL="0" distR="0" wp14:anchorId="66966618" wp14:editId="32D7A294">
            <wp:extent cx="1652697" cy="1664742"/>
            <wp:effectExtent l="0" t="6033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190802_143836.jp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597" t="10678" r="19816" b="17353"/>
                    <a:stretch/>
                  </pic:blipFill>
                  <pic:spPr bwMode="auto">
                    <a:xfrm rot="5400000">
                      <a:off x="0" y="0"/>
                      <a:ext cx="1661685" cy="16737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F6994C" w14:textId="77777777" w:rsidR="00C26940" w:rsidRDefault="00C26940" w:rsidP="00C26940">
      <w:pPr>
        <w:pStyle w:val="ListParagraph"/>
        <w:numPr>
          <w:ilvl w:val="0"/>
          <w:numId w:val="5"/>
        </w:numPr>
        <w:rPr>
          <w:lang w:val="en-US"/>
        </w:rPr>
      </w:pPr>
      <w:proofErr w:type="spellStart"/>
      <w:r>
        <w:rPr>
          <w:lang w:val="en-US"/>
        </w:rPr>
        <w:t>rt_posref</w:t>
      </w:r>
      <w:proofErr w:type="spellEnd"/>
      <w:r>
        <w:rPr>
          <w:lang w:val="en-US"/>
        </w:rPr>
        <w:t xml:space="preserve"> – saves the position reference values set as the input position reference values in order: </w:t>
      </w:r>
      <w:commentRangeStart w:id="0"/>
      <w:r>
        <w:rPr>
          <w:lang w:val="en-US"/>
        </w:rPr>
        <w:t>[X, Y, Z, Yaw, Pitch, Roll]</w:t>
      </w:r>
      <w:commentRangeEnd w:id="0"/>
      <w:r w:rsidR="00745A13">
        <w:rPr>
          <w:rStyle w:val="CommentReference"/>
        </w:rPr>
        <w:commentReference w:id="0"/>
      </w:r>
      <w:bookmarkStart w:id="1" w:name="_GoBack"/>
      <w:bookmarkEnd w:id="1"/>
    </w:p>
    <w:p w14:paraId="7D63CF13" w14:textId="77777777" w:rsidR="00165176" w:rsidRDefault="00165176" w:rsidP="00165176">
      <w:pPr>
        <w:pStyle w:val="ListParagraph"/>
        <w:numPr>
          <w:ilvl w:val="0"/>
          <w:numId w:val="5"/>
        </w:numPr>
        <w:rPr>
          <w:lang w:val="en-US"/>
        </w:rPr>
      </w:pPr>
      <w:proofErr w:type="spellStart"/>
      <w:r>
        <w:rPr>
          <w:lang w:val="en-US"/>
        </w:rPr>
        <w:lastRenderedPageBreak/>
        <w:t>rt_estim</w:t>
      </w:r>
      <w:proofErr w:type="spellEnd"/>
      <w:r>
        <w:rPr>
          <w:lang w:val="en-US"/>
        </w:rPr>
        <w:t xml:space="preserve"> – state estimator output, in order: [X, Y, Z, Yaw, Pitch, Roll, dx, </w:t>
      </w:r>
      <w:proofErr w:type="spellStart"/>
      <w:r>
        <w:rPr>
          <w:lang w:val="en-US"/>
        </w:rPr>
        <w:t>dy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dz</w:t>
      </w:r>
      <w:proofErr w:type="spellEnd"/>
      <w:r>
        <w:rPr>
          <w:lang w:val="en-US"/>
        </w:rPr>
        <w:t xml:space="preserve">, p, q, r]. </w:t>
      </w:r>
    </w:p>
    <w:p w14:paraId="790BFD44" w14:textId="77777777" w:rsidR="00165176" w:rsidRPr="00196EBD" w:rsidRDefault="00165176" w:rsidP="00196EBD">
      <w:pPr>
        <w:pStyle w:val="ListParagraph"/>
        <w:rPr>
          <w:lang w:val="en-US"/>
        </w:rPr>
      </w:pPr>
      <w:proofErr w:type="spellStart"/>
      <w:proofErr w:type="gramStart"/>
      <w:r>
        <w:rPr>
          <w:lang w:val="en-US"/>
        </w:rPr>
        <w:t>p,q</w:t>
      </w:r>
      <w:proofErr w:type="gramEnd"/>
      <w:r>
        <w:rPr>
          <w:lang w:val="en-US"/>
        </w:rPr>
        <w:t>,r</w:t>
      </w:r>
      <w:proofErr w:type="spellEnd"/>
      <w:r>
        <w:rPr>
          <w:lang w:val="en-US"/>
        </w:rPr>
        <w:t xml:space="preserve"> – angular acceleration</w:t>
      </w:r>
      <w:r w:rsidR="00196EBD">
        <w:rPr>
          <w:lang w:val="en-US"/>
        </w:rPr>
        <w:t>.</w:t>
      </w:r>
    </w:p>
    <w:p w14:paraId="5C001329" w14:textId="77777777" w:rsidR="00196EBD" w:rsidRDefault="00196EBD" w:rsidP="00196EBD">
      <w:pPr>
        <w:pStyle w:val="ListParagraph"/>
        <w:numPr>
          <w:ilvl w:val="0"/>
          <w:numId w:val="5"/>
        </w:numPr>
        <w:rPr>
          <w:lang w:val="en-US"/>
        </w:rPr>
      </w:pPr>
      <w:proofErr w:type="spellStart"/>
      <w:r>
        <w:rPr>
          <w:lang w:val="en-US"/>
        </w:rPr>
        <w:t>rt_cmd</w:t>
      </w:r>
      <w:proofErr w:type="spellEnd"/>
      <w:r>
        <w:rPr>
          <w:lang w:val="en-US"/>
        </w:rPr>
        <w:t xml:space="preserve"> – input commands (signal builder values).</w:t>
      </w:r>
    </w:p>
    <w:p w14:paraId="09EBF6AC" w14:textId="77777777" w:rsidR="00165176" w:rsidRDefault="00196EBD" w:rsidP="00C26940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rt_ optical – optical sensor/ camera sensor data</w:t>
      </w:r>
    </w:p>
    <w:p w14:paraId="3C62D1BE" w14:textId="77777777" w:rsidR="00196EBD" w:rsidRDefault="00196EBD" w:rsidP="00C26940">
      <w:pPr>
        <w:pStyle w:val="ListParagraph"/>
        <w:numPr>
          <w:ilvl w:val="0"/>
          <w:numId w:val="5"/>
        </w:numPr>
        <w:rPr>
          <w:lang w:val="en-US"/>
        </w:rPr>
      </w:pPr>
      <w:proofErr w:type="spellStart"/>
      <w:r>
        <w:rPr>
          <w:lang w:val="en-US"/>
        </w:rPr>
        <w:t>rt_calib</w:t>
      </w:r>
      <w:proofErr w:type="spellEnd"/>
      <w:r>
        <w:rPr>
          <w:lang w:val="en-US"/>
        </w:rPr>
        <w:t xml:space="preserve"> – sensor calibration data</w:t>
      </w:r>
    </w:p>
    <w:p w14:paraId="361534C6" w14:textId="77777777" w:rsidR="00196EBD" w:rsidRPr="00C26940" w:rsidRDefault="00196EBD" w:rsidP="00C26940">
      <w:pPr>
        <w:pStyle w:val="ListParagraph"/>
        <w:numPr>
          <w:ilvl w:val="0"/>
          <w:numId w:val="5"/>
        </w:numPr>
        <w:rPr>
          <w:lang w:val="en-US"/>
        </w:rPr>
      </w:pPr>
      <w:proofErr w:type="spellStart"/>
      <w:r>
        <w:rPr>
          <w:lang w:val="en-US"/>
        </w:rPr>
        <w:t>rt_sensor</w:t>
      </w:r>
      <w:proofErr w:type="spellEnd"/>
      <w:r>
        <w:rPr>
          <w:lang w:val="en-US"/>
        </w:rPr>
        <w:t xml:space="preserve"> – data measured my IMU and ultrasound sensor. In order [</w:t>
      </w:r>
      <w:proofErr w:type="spellStart"/>
      <w:r>
        <w:rPr>
          <w:lang w:val="en-US"/>
        </w:rPr>
        <w:t>ddx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ddy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ddz</w:t>
      </w:r>
      <w:proofErr w:type="spellEnd"/>
      <w:r>
        <w:rPr>
          <w:lang w:val="en-US"/>
        </w:rPr>
        <w:t xml:space="preserve">, p, q, r, altitude, </w:t>
      </w:r>
      <w:proofErr w:type="spellStart"/>
      <w:r>
        <w:rPr>
          <w:lang w:val="en-US"/>
        </w:rPr>
        <w:t>prs</w:t>
      </w:r>
      <w:proofErr w:type="spellEnd"/>
      <w:r>
        <w:rPr>
          <w:lang w:val="en-US"/>
        </w:rPr>
        <w:t>, battery voltage, battery percent]</w:t>
      </w:r>
    </w:p>
    <w:sectPr w:rsidR="00196EBD" w:rsidRPr="00C2694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Amin Yahyaabadi" w:date="2019-08-03T05:37:00Z" w:initials="AY">
    <w:p w14:paraId="2182DA84" w14:textId="77777777" w:rsidR="00745A13" w:rsidRDefault="00745A13">
      <w:pPr>
        <w:pStyle w:val="CommentText"/>
      </w:pPr>
      <w:r>
        <w:rPr>
          <w:rStyle w:val="CommentReference"/>
        </w:rPr>
        <w:annotationRef/>
      </w:r>
      <w:r>
        <w:t>Wrong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182DA8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182DA84" w16cid:durableId="20EF9C0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E747B"/>
    <w:multiLevelType w:val="hybridMultilevel"/>
    <w:tmpl w:val="F5B01A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FD27EF"/>
    <w:multiLevelType w:val="hybridMultilevel"/>
    <w:tmpl w:val="9E607B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A870DE"/>
    <w:multiLevelType w:val="hybridMultilevel"/>
    <w:tmpl w:val="7B9A4D1A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AF81437"/>
    <w:multiLevelType w:val="hybridMultilevel"/>
    <w:tmpl w:val="2E0E43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393D15"/>
    <w:multiLevelType w:val="hybridMultilevel"/>
    <w:tmpl w:val="130ABE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min Yahyaabadi">
    <w15:presenceInfo w15:providerId="AD" w15:userId="S::yahyaaba@myumanitoba.ca::d91a709c-734a-4cf8-8426-5e8197fd02b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MDIyMjA3MLa0MLJU0lEKTi0uzszPAykwrAUAyfGxqiwAAAA="/>
  </w:docVars>
  <w:rsids>
    <w:rsidRoot w:val="005F5971"/>
    <w:rsid w:val="000417DC"/>
    <w:rsid w:val="00160DD1"/>
    <w:rsid w:val="00165176"/>
    <w:rsid w:val="00196EBD"/>
    <w:rsid w:val="002C682B"/>
    <w:rsid w:val="004C59A0"/>
    <w:rsid w:val="005F5971"/>
    <w:rsid w:val="00643FF3"/>
    <w:rsid w:val="006A5295"/>
    <w:rsid w:val="006F370B"/>
    <w:rsid w:val="00723100"/>
    <w:rsid w:val="00733356"/>
    <w:rsid w:val="00745A13"/>
    <w:rsid w:val="008443C3"/>
    <w:rsid w:val="008739CB"/>
    <w:rsid w:val="00A43CFD"/>
    <w:rsid w:val="00C26940"/>
    <w:rsid w:val="00C90D68"/>
    <w:rsid w:val="00D55AE7"/>
    <w:rsid w:val="00E00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3A4EA"/>
  <w15:chartTrackingRefBased/>
  <w15:docId w15:val="{DA97EADA-AD4F-4DCA-A61C-9A01D4931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31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597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23100"/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  <w:u w:val="single"/>
      <w:lang w:val="en-US"/>
    </w:rPr>
  </w:style>
  <w:style w:type="character" w:styleId="Hyperlink">
    <w:name w:val="Hyperlink"/>
    <w:basedOn w:val="DefaultParagraphFont"/>
    <w:uiPriority w:val="99"/>
    <w:unhideWhenUsed/>
    <w:rsid w:val="0016517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65176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45A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5A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5A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5A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5A1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5A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5A1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microsoft.com/office/2011/relationships/people" Target="people.xml"/><Relationship Id="rId5" Type="http://schemas.openxmlformats.org/officeDocument/2006/relationships/hyperlink" Target="Flight%20Log%20data.PNG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307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fM Engineering</Company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esh Patel</dc:creator>
  <cp:keywords/>
  <dc:description/>
  <cp:lastModifiedBy>Amin Yahyaabadi</cp:lastModifiedBy>
  <cp:revision>18</cp:revision>
  <dcterms:created xsi:type="dcterms:W3CDTF">2019-07-26T19:22:00Z</dcterms:created>
  <dcterms:modified xsi:type="dcterms:W3CDTF">2019-08-03T11:13:00Z</dcterms:modified>
</cp:coreProperties>
</file>